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fada299b1714ecdbd290ed1547ec96a7d347a7"/>
      <w:r>
        <w:rPr>
          <w:b/>
        </w:rPr>
        <w:t xml:space="preserve">ПРОТОКОЛ ПРО РЕЗУЛЬТАТИ ЗЕМЕЛЬНИХ ТОРГІВ № LRE001-UA-20240328-0290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4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КУЯЛЬНИЦЬКА СІЛЬСЬКА РАДА ПОДІЛЬСЬКОГО РАЙОНУ ОДЕ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на земельну ділянку площею 2.9030 га кадастровий номер 5122985100:01:002:0278 , яка розташована Одеська область Подільський район Куяльницька сільська рада (за межами населеного пункту)</w:t>
      </w:r>
    </w:p>
    <w:p>
      <w:pPr>
        <w:numPr>
          <w:ilvl w:val="0"/>
          <w:numId w:val="1001"/>
        </w:numPr>
        <w:pStyle w:val="Compact"/>
      </w:pPr>
      <w:r>
        <w:t xml:space="preserve">Право оренди на земельну ділянку площею 2.9030 га кадастровий номер 5122985100:01:002:0278, яка розташована Одеська область Подільський район Куяльницька сільська рада (за межами населеного пункту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7 579,4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273,8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ІЛЬСЬКОГОСПОДАРСЬКИЙ ВИРОБНИЧИЙ КООПЕРАТИВ "ДРУЖБА НАРОДІВ", ЄДРПОУ: 0376699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8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УЯЛЬНИЦЬКА СІЛЬСЬКА РАДА ПОДІЛЬСЬКОГО РАЙОНУ ОДЕС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2:02:39Z</dcterms:created>
  <dcterms:modified xsi:type="dcterms:W3CDTF">2024-05-20T12:0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